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375B8" w14:textId="11886F01" w:rsidR="00651F60" w:rsidRDefault="00C07633" w:rsidP="00651F60">
      <w:pPr>
        <w:jc w:val="center"/>
        <w:rPr>
          <w:rFonts w:ascii="Times New Roman" w:hAnsi="Times New Roman" w:cs="Times New Roman"/>
          <w:b/>
          <w:bCs/>
          <w:sz w:val="52"/>
          <w:szCs w:val="48"/>
          <w:u w:val="single"/>
        </w:rPr>
      </w:pPr>
      <w:r>
        <w:rPr>
          <w:rFonts w:ascii="Times New Roman" w:hAnsi="Times New Roman" w:cs="Times New Roman"/>
          <w:b/>
          <w:bCs/>
          <w:sz w:val="52"/>
          <w:szCs w:val="48"/>
          <w:u w:val="single"/>
        </w:rPr>
        <w:t>INDEX</w:t>
      </w:r>
    </w:p>
    <w:p w14:paraId="3A172F63" w14:textId="77777777" w:rsidR="00C07633" w:rsidRPr="00C07633" w:rsidRDefault="00C07633" w:rsidP="00651F60">
      <w:pPr>
        <w:jc w:val="center"/>
        <w:rPr>
          <w:rFonts w:ascii="Times New Roman" w:hAnsi="Times New Roman" w:cs="Times New Roman"/>
          <w:b/>
          <w:bCs/>
          <w:sz w:val="72"/>
          <w:szCs w:val="56"/>
          <w:u w:val="single"/>
        </w:rPr>
      </w:pPr>
      <w:bookmarkStart w:id="0" w:name="_GoBack"/>
      <w:bookmarkEnd w:id="0"/>
    </w:p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940"/>
        <w:gridCol w:w="1530"/>
        <w:gridCol w:w="1530"/>
        <w:gridCol w:w="1620"/>
      </w:tblGrid>
      <w:tr w:rsidR="003F05FB" w:rsidRPr="003F05FB" w14:paraId="27D7353D" w14:textId="77777777" w:rsidTr="003F05FB">
        <w:tc>
          <w:tcPr>
            <w:tcW w:w="720" w:type="dxa"/>
            <w:shd w:val="clear" w:color="auto" w:fill="auto"/>
          </w:tcPr>
          <w:p w14:paraId="12A7EB9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proofErr w:type="spellStart"/>
            <w:r w:rsidRPr="003F05FB">
              <w:rPr>
                <w:rFonts w:ascii="Times New Roman" w:hAnsi="Times New Roman" w:cs="Times New Roman"/>
                <w:b/>
                <w:szCs w:val="22"/>
              </w:rPr>
              <w:t>S.No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4F05A7DE" w14:textId="77777777" w:rsidR="003F05FB" w:rsidRPr="003F05FB" w:rsidRDefault="003F05FB" w:rsidP="0013025E">
            <w:pPr>
              <w:jc w:val="center"/>
              <w:rPr>
                <w:rFonts w:cs="Calibri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Title of Experiment/Objective</w:t>
            </w:r>
          </w:p>
        </w:tc>
        <w:tc>
          <w:tcPr>
            <w:tcW w:w="1530" w:type="dxa"/>
            <w:shd w:val="clear" w:color="auto" w:fill="auto"/>
          </w:tcPr>
          <w:p w14:paraId="2705C95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Date of Conduction</w:t>
            </w:r>
          </w:p>
        </w:tc>
        <w:tc>
          <w:tcPr>
            <w:tcW w:w="1530" w:type="dxa"/>
          </w:tcPr>
          <w:p w14:paraId="466A5FD5" w14:textId="7BF21EA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Date of Submission</w:t>
            </w:r>
          </w:p>
        </w:tc>
        <w:tc>
          <w:tcPr>
            <w:tcW w:w="1620" w:type="dxa"/>
            <w:shd w:val="clear" w:color="auto" w:fill="auto"/>
          </w:tcPr>
          <w:p w14:paraId="2409D258" w14:textId="628FEC55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Signature of Faculty</w:t>
            </w:r>
          </w:p>
        </w:tc>
      </w:tr>
      <w:tr w:rsidR="003F05FB" w:rsidRPr="003F05FB" w14:paraId="03F7EDD1" w14:textId="77777777" w:rsidTr="003F05FB">
        <w:tc>
          <w:tcPr>
            <w:tcW w:w="720" w:type="dxa"/>
            <w:shd w:val="clear" w:color="auto" w:fill="auto"/>
          </w:tcPr>
          <w:p w14:paraId="062232A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FD6A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CD8C3E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4FCBBA3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2E0C526" w14:textId="79EB37E1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555A497D" w14:textId="77777777" w:rsidTr="003F05FB">
        <w:tc>
          <w:tcPr>
            <w:tcW w:w="720" w:type="dxa"/>
            <w:shd w:val="clear" w:color="auto" w:fill="auto"/>
          </w:tcPr>
          <w:p w14:paraId="596B287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B6CC0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E88006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5F5D187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1283622E" w14:textId="55B36CA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5F92F358" w14:textId="77777777" w:rsidTr="003F05FB">
        <w:tc>
          <w:tcPr>
            <w:tcW w:w="720" w:type="dxa"/>
            <w:shd w:val="clear" w:color="auto" w:fill="auto"/>
          </w:tcPr>
          <w:p w14:paraId="03C224E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E088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176B259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2C31F73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48E3BA6" w14:textId="118165FB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3826916F" w14:textId="77777777" w:rsidTr="003F05FB">
        <w:tc>
          <w:tcPr>
            <w:tcW w:w="720" w:type="dxa"/>
            <w:shd w:val="clear" w:color="auto" w:fill="auto"/>
          </w:tcPr>
          <w:p w14:paraId="238E5EF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E2E6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11A7FFB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E2D20C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750ABDF7" w14:textId="13E6F40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F01A79B" w14:textId="77777777" w:rsidTr="003F05FB">
        <w:tc>
          <w:tcPr>
            <w:tcW w:w="720" w:type="dxa"/>
            <w:shd w:val="clear" w:color="auto" w:fill="auto"/>
          </w:tcPr>
          <w:p w14:paraId="3AA62DF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DF9A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89F59D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C1DB86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446E667" w14:textId="444EBFB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5D38E680" w14:textId="77777777" w:rsidTr="003F05FB">
        <w:tc>
          <w:tcPr>
            <w:tcW w:w="720" w:type="dxa"/>
            <w:shd w:val="clear" w:color="auto" w:fill="auto"/>
          </w:tcPr>
          <w:p w14:paraId="6D87A2E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1373C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330BF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52972C4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01C6AC6" w14:textId="3B374678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53F1448" w14:textId="77777777" w:rsidTr="003F05FB">
        <w:tc>
          <w:tcPr>
            <w:tcW w:w="720" w:type="dxa"/>
            <w:shd w:val="clear" w:color="auto" w:fill="auto"/>
          </w:tcPr>
          <w:p w14:paraId="6AEFB2A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5B1C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7A1AB3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3B34A1D0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7031E585" w14:textId="0C8A92F6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00D728A" w14:textId="77777777" w:rsidTr="003F05FB">
        <w:tc>
          <w:tcPr>
            <w:tcW w:w="720" w:type="dxa"/>
            <w:shd w:val="clear" w:color="auto" w:fill="auto"/>
          </w:tcPr>
          <w:p w14:paraId="1FF9D67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5519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37372CA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7730104C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5AB9AC22" w14:textId="6D30761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4301CF2" w14:textId="77777777" w:rsidTr="003F05FB">
        <w:tc>
          <w:tcPr>
            <w:tcW w:w="720" w:type="dxa"/>
            <w:shd w:val="clear" w:color="auto" w:fill="auto"/>
          </w:tcPr>
          <w:p w14:paraId="3EEFD7F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D3C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233D65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0079E2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29B1C71B" w14:textId="09EE24D4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7782A4B" w14:textId="77777777" w:rsidTr="003F05FB">
        <w:tc>
          <w:tcPr>
            <w:tcW w:w="720" w:type="dxa"/>
            <w:shd w:val="clear" w:color="auto" w:fill="auto"/>
          </w:tcPr>
          <w:p w14:paraId="64D323F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883F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E8B798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6F667FF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37C18E2D" w14:textId="0F4BF0E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7ADAA12" w14:textId="77777777" w:rsidTr="003F05FB">
        <w:tc>
          <w:tcPr>
            <w:tcW w:w="720" w:type="dxa"/>
            <w:shd w:val="clear" w:color="auto" w:fill="auto"/>
          </w:tcPr>
          <w:p w14:paraId="77FB3FD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CBE3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5AB581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7B0B3EA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295E74A5" w14:textId="4A4959EA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CFF0528" w14:textId="77777777" w:rsidTr="003F05FB">
        <w:tc>
          <w:tcPr>
            <w:tcW w:w="720" w:type="dxa"/>
            <w:shd w:val="clear" w:color="auto" w:fill="auto"/>
          </w:tcPr>
          <w:p w14:paraId="4C623CF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ACEE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270BD6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3B4D452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4A1EDC87" w14:textId="796F3B92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7106578C" w14:textId="77777777" w:rsidTr="003F05FB">
        <w:tc>
          <w:tcPr>
            <w:tcW w:w="720" w:type="dxa"/>
            <w:shd w:val="clear" w:color="auto" w:fill="auto"/>
          </w:tcPr>
          <w:p w14:paraId="7E75886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EAC1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E1CABB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4D55FB9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1CF4A90F" w14:textId="1E62BF6A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32306916" w14:textId="77777777" w:rsidTr="003F05FB">
        <w:tc>
          <w:tcPr>
            <w:tcW w:w="720" w:type="dxa"/>
            <w:shd w:val="clear" w:color="auto" w:fill="auto"/>
          </w:tcPr>
          <w:p w14:paraId="1B59916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C7D94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3DA6A1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4ACB90E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D24A73B" w14:textId="76A248B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13AEC6E" w14:textId="77777777" w:rsidTr="003F05FB">
        <w:tc>
          <w:tcPr>
            <w:tcW w:w="720" w:type="dxa"/>
            <w:shd w:val="clear" w:color="auto" w:fill="auto"/>
          </w:tcPr>
          <w:p w14:paraId="6A831D0E" w14:textId="703DEBB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5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6B7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3982F22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02F6A5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F906335" w14:textId="7E82EF9E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54CEF5D" w14:textId="77777777" w:rsidTr="003F05FB">
        <w:tc>
          <w:tcPr>
            <w:tcW w:w="720" w:type="dxa"/>
            <w:shd w:val="clear" w:color="auto" w:fill="auto"/>
          </w:tcPr>
          <w:p w14:paraId="1C8CFB53" w14:textId="7A471612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6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25DF1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752AC8A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24D1E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55FBFC7" w14:textId="360FAC2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E8D1F3A" w14:textId="77777777" w:rsidTr="003F05FB">
        <w:tc>
          <w:tcPr>
            <w:tcW w:w="720" w:type="dxa"/>
            <w:shd w:val="clear" w:color="auto" w:fill="auto"/>
          </w:tcPr>
          <w:p w14:paraId="338793DC" w14:textId="288B7B0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7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026ED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7F22414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C40ED6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02FA300" w14:textId="3384E48E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DC950C2" w14:textId="77777777" w:rsidTr="003F05FB">
        <w:tc>
          <w:tcPr>
            <w:tcW w:w="720" w:type="dxa"/>
            <w:shd w:val="clear" w:color="auto" w:fill="auto"/>
          </w:tcPr>
          <w:p w14:paraId="27884A3B" w14:textId="2DC8EAF1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8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47D65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59B5BD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FEB762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342014C3" w14:textId="31E0961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14:paraId="39AE7B3B" w14:textId="77777777" w:rsidR="00D334A8" w:rsidRDefault="00D334A8" w:rsidP="003F05FB"/>
    <w:sectPr w:rsidR="00D33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rU0szA0NDQyMTJU0lEKTi0uzszPAykwrAUABpMZ+ywAAAA="/>
  </w:docVars>
  <w:rsids>
    <w:rsidRoot w:val="00651F60"/>
    <w:rsid w:val="002D0E22"/>
    <w:rsid w:val="003F05FB"/>
    <w:rsid w:val="00651F60"/>
    <w:rsid w:val="008642EF"/>
    <w:rsid w:val="00C07633"/>
    <w:rsid w:val="00D3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3BB01"/>
  <w15:chartTrackingRefBased/>
  <w15:docId w15:val="{42D8BA55-5135-49BD-B97D-E673E146C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F60"/>
    <w:rPr>
      <w:rFonts w:ascii="Calibri" w:eastAsia="Calibri" w:hAnsi="Calibri" w:cs="Mang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 JOSHI</dc:creator>
  <cp:keywords/>
  <dc:description/>
  <cp:lastModifiedBy>abc</cp:lastModifiedBy>
  <cp:revision>3</cp:revision>
  <dcterms:created xsi:type="dcterms:W3CDTF">2023-02-15T04:30:00Z</dcterms:created>
  <dcterms:modified xsi:type="dcterms:W3CDTF">2023-04-28T02:11:00Z</dcterms:modified>
</cp:coreProperties>
</file>